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7499E3" w14:textId="77777777" w:rsidR="001931F7" w:rsidRDefault="00C46193" w:rsidP="003B4A88">
      <w:pPr>
        <w:jc w:val="center"/>
        <w:rPr>
          <w:rFonts w:ascii="Comic Sans MS" w:eastAsia="Comic Sans MS" w:hAnsi="Comic Sans MS" w:cs="Comic Sans MS"/>
          <w:b/>
          <w:sz w:val="28"/>
          <w:szCs w:val="28"/>
          <w:u w:val="single"/>
        </w:rPr>
      </w:pPr>
      <w:r>
        <w:rPr>
          <w:rFonts w:ascii="Comic Sans MS" w:eastAsia="Comic Sans MS" w:hAnsi="Comic Sans MS" w:cs="Comic Sans MS"/>
          <w:b/>
          <w:sz w:val="28"/>
          <w:szCs w:val="28"/>
          <w:u w:val="single"/>
        </w:rPr>
        <w:t>Wind Test Study Guide</w:t>
      </w:r>
    </w:p>
    <w:p w14:paraId="4C404D64" w14:textId="77777777" w:rsidR="001931F7" w:rsidRDefault="00C46193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>1. _____________ are the winds that blow from the poles to 60° latitude in both hemispheres and from east to west.</w:t>
      </w:r>
    </w:p>
    <w:p w14:paraId="59E5CA72" w14:textId="77777777" w:rsidR="001931F7" w:rsidRPr="00B6620A" w:rsidRDefault="00C46193">
      <w:pPr>
        <w:rPr>
          <w:rFonts w:ascii="Comic Sans MS" w:eastAsia="Comic Sans MS" w:hAnsi="Comic Sans MS" w:cs="Comic Sans MS"/>
          <w:sz w:val="12"/>
        </w:rPr>
      </w:pPr>
      <w:r>
        <w:rPr>
          <w:rFonts w:ascii="Comic Sans MS" w:eastAsia="Comic Sans MS" w:hAnsi="Comic Sans MS" w:cs="Comic Sans MS"/>
        </w:rPr>
        <w:t xml:space="preserve"> </w:t>
      </w:r>
    </w:p>
    <w:p w14:paraId="59F7E586" w14:textId="4040E57F" w:rsidR="001931F7" w:rsidRDefault="00C46193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>2. Land/san</w:t>
      </w:r>
      <w:r w:rsidR="00AE55A2">
        <w:rPr>
          <w:rFonts w:ascii="Comic Sans MS" w:eastAsia="Comic Sans MS" w:hAnsi="Comic Sans MS" w:cs="Comic Sans MS"/>
        </w:rPr>
        <w:t xml:space="preserve">d heats and cool ____________, </w:t>
      </w:r>
      <w:r>
        <w:rPr>
          <w:rFonts w:ascii="Comic Sans MS" w:eastAsia="Comic Sans MS" w:hAnsi="Comic Sans MS" w:cs="Comic Sans MS"/>
        </w:rPr>
        <w:t>whereas water heats and cools _____________.</w:t>
      </w:r>
    </w:p>
    <w:p w14:paraId="162D22AB" w14:textId="5C45FD72" w:rsidR="001931F7" w:rsidRDefault="00AE55A2">
      <w:pPr>
        <w:rPr>
          <w:rFonts w:ascii="Comic Sans MS" w:eastAsia="Comic Sans MS" w:hAnsi="Comic Sans MS" w:cs="Comic Sans MS"/>
          <w:b/>
        </w:rPr>
      </w:pPr>
      <w:r>
        <w:rPr>
          <w:rFonts w:ascii="Comic Sans MS" w:eastAsia="Comic Sans MS" w:hAnsi="Comic Sans MS" w:cs="Comic Sans MS"/>
          <w:b/>
        </w:rPr>
        <w:t>Describe the following winds:</w:t>
      </w:r>
    </w:p>
    <w:p w14:paraId="5C97BD8E" w14:textId="31FD51FD" w:rsidR="001931F7" w:rsidRDefault="00C46193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 xml:space="preserve">3. Polar Easterlies          </w:t>
      </w:r>
      <w:r w:rsidR="00331EDC">
        <w:rPr>
          <w:rFonts w:ascii="Comic Sans MS" w:eastAsia="Comic Sans MS" w:hAnsi="Comic Sans MS" w:cs="Comic Sans MS"/>
        </w:rPr>
        <w:t xml:space="preserve">_________________________________________________         </w:t>
      </w:r>
    </w:p>
    <w:p w14:paraId="444FDCB5" w14:textId="19FF871A" w:rsidR="001931F7" w:rsidRDefault="00C46193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 xml:space="preserve">4. </w:t>
      </w:r>
      <w:r w:rsidR="00331EDC">
        <w:rPr>
          <w:rFonts w:ascii="Comic Sans MS" w:eastAsia="Comic Sans MS" w:hAnsi="Comic Sans MS" w:cs="Comic Sans MS"/>
        </w:rPr>
        <w:t xml:space="preserve">Prevailing </w:t>
      </w:r>
      <w:proofErr w:type="gramStart"/>
      <w:r w:rsidR="00331EDC">
        <w:rPr>
          <w:rFonts w:ascii="Comic Sans MS" w:eastAsia="Comic Sans MS" w:hAnsi="Comic Sans MS" w:cs="Comic Sans MS"/>
        </w:rPr>
        <w:t>Westerlies  _</w:t>
      </w:r>
      <w:proofErr w:type="gramEnd"/>
      <w:r w:rsidR="00331EDC">
        <w:rPr>
          <w:rFonts w:ascii="Comic Sans MS" w:eastAsia="Comic Sans MS" w:hAnsi="Comic Sans MS" w:cs="Comic Sans MS"/>
        </w:rPr>
        <w:t>________________________________________________</w:t>
      </w:r>
    </w:p>
    <w:p w14:paraId="163C11CB" w14:textId="17DB2DD0" w:rsidR="00B6620A" w:rsidRDefault="00331EDC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>5. Trade Winds _______________________________________________________</w:t>
      </w:r>
    </w:p>
    <w:p w14:paraId="5F8430A6" w14:textId="59BAF153" w:rsidR="00331EDC" w:rsidRDefault="00331EDC">
      <w:pPr>
        <w:rPr>
          <w:rFonts w:ascii="Comic Sans MS" w:eastAsia="Comic Sans MS" w:hAnsi="Comic Sans MS" w:cs="Comic Sans MS"/>
        </w:rPr>
      </w:pPr>
    </w:p>
    <w:p w14:paraId="717E1B7D" w14:textId="71EC49D2" w:rsidR="00573C38" w:rsidRDefault="00331EDC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>Describe and illustrate the following methods of heat transfer:</w:t>
      </w:r>
      <w:r w:rsidR="00C46193">
        <w:rPr>
          <w:rFonts w:ascii="Comic Sans MS" w:eastAsia="Comic Sans MS" w:hAnsi="Comic Sans MS" w:cs="Comic Sans MS"/>
        </w:rPr>
        <w:t xml:space="preserve">     </w:t>
      </w:r>
    </w:p>
    <w:p w14:paraId="1A74C935" w14:textId="58AD2B1F" w:rsidR="001931F7" w:rsidRDefault="00573C38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  <w:noProof/>
          <w:lang w:val="en-US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338B4183" wp14:editId="7C53865C">
                <wp:simplePos x="0" y="0"/>
                <wp:positionH relativeFrom="column">
                  <wp:posOffset>5035550</wp:posOffset>
                </wp:positionH>
                <wp:positionV relativeFrom="paragraph">
                  <wp:posOffset>8255</wp:posOffset>
                </wp:positionV>
                <wp:extent cx="1339850" cy="971550"/>
                <wp:effectExtent l="0" t="0" r="12700" b="190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9850" cy="971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58BA98" w14:textId="37E19C65" w:rsidR="00331EDC" w:rsidRPr="00331EDC" w:rsidRDefault="00331ED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331EDC">
                              <w:rPr>
                                <w:sz w:val="20"/>
                                <w:szCs w:val="20"/>
                              </w:rPr>
                              <w:t xml:space="preserve">Illustratio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38B4183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396.5pt;margin-top:.65pt;width:105.5pt;height:76.5pt;z-index:251648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" fillcolor="white [3201]" strokeweight=".5pt">
                <v:textbox>
                  <w:txbxContent>
                    <w:p w14:paraId="7B58BA98" w14:textId="37E19C65" w:rsidR="00331EDC" w:rsidRPr="00331EDC" w:rsidRDefault="00331EDC">
                      <w:pPr>
                        <w:rPr>
                          <w:sz w:val="20"/>
                          <w:szCs w:val="20"/>
                        </w:rPr>
                      </w:pPr>
                      <w:r w:rsidRPr="00331EDC">
                        <w:rPr>
                          <w:sz w:val="20"/>
                          <w:szCs w:val="20"/>
                        </w:rPr>
                        <w:t xml:space="preserve">Illustration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omic Sans MS" w:eastAsia="Comic Sans MS" w:hAnsi="Comic Sans MS" w:cs="Comic Sans MS"/>
        </w:rPr>
        <w:t>6. Heating of molecules causes matter to ____________________.</w:t>
      </w:r>
    </w:p>
    <w:p w14:paraId="0D57B2B9" w14:textId="10637D2C" w:rsidR="001931F7" w:rsidRDefault="00573C38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>7</w:t>
      </w:r>
      <w:r w:rsidR="00331EDC">
        <w:rPr>
          <w:rFonts w:ascii="Comic Sans MS" w:eastAsia="Comic Sans MS" w:hAnsi="Comic Sans MS" w:cs="Comic Sans MS"/>
        </w:rPr>
        <w:t xml:space="preserve">. </w:t>
      </w:r>
      <w:proofErr w:type="gramStart"/>
      <w:r w:rsidR="00331EDC">
        <w:rPr>
          <w:rFonts w:ascii="Comic Sans MS" w:eastAsia="Comic Sans MS" w:hAnsi="Comic Sans MS" w:cs="Comic Sans MS"/>
        </w:rPr>
        <w:t>Convection  _</w:t>
      </w:r>
      <w:proofErr w:type="gramEnd"/>
      <w:r w:rsidR="00331EDC">
        <w:rPr>
          <w:rFonts w:ascii="Comic Sans MS" w:eastAsia="Comic Sans MS" w:hAnsi="Comic Sans MS" w:cs="Comic Sans MS"/>
        </w:rPr>
        <w:t>______________________________________</w:t>
      </w:r>
    </w:p>
    <w:p w14:paraId="798EA4AC" w14:textId="42F64B34" w:rsidR="00331EDC" w:rsidRDefault="00331EDC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 xml:space="preserve">    Examples: _________________________________________</w:t>
      </w:r>
    </w:p>
    <w:p w14:paraId="744D1709" w14:textId="77777777" w:rsidR="00331EDC" w:rsidRDefault="00331EDC">
      <w:pPr>
        <w:rPr>
          <w:rFonts w:ascii="Comic Sans MS" w:eastAsia="Comic Sans MS" w:hAnsi="Comic Sans MS" w:cs="Comic Sans MS"/>
        </w:rPr>
      </w:pPr>
    </w:p>
    <w:p w14:paraId="72ABC788" w14:textId="1CDB631E" w:rsidR="00331EDC" w:rsidRDefault="00331EDC">
      <w:pPr>
        <w:rPr>
          <w:rFonts w:ascii="Comic Sans MS" w:eastAsia="Comic Sans MS" w:hAnsi="Comic Sans MS" w:cs="Comic Sans MS"/>
        </w:rPr>
      </w:pPr>
    </w:p>
    <w:p w14:paraId="4F4DB411" w14:textId="7FEB01DB" w:rsidR="00331EDC" w:rsidRDefault="00331EDC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  <w:noProof/>
          <w:lang w:val="en-US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01399351" wp14:editId="6D9C107C">
                <wp:simplePos x="0" y="0"/>
                <wp:positionH relativeFrom="column">
                  <wp:posOffset>5067300</wp:posOffset>
                </wp:positionH>
                <wp:positionV relativeFrom="paragraph">
                  <wp:posOffset>75565</wp:posOffset>
                </wp:positionV>
                <wp:extent cx="1339850" cy="971550"/>
                <wp:effectExtent l="0" t="0" r="12700" b="1905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9850" cy="971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249B1E8" w14:textId="77777777" w:rsidR="00331EDC" w:rsidRPr="00331EDC" w:rsidRDefault="00331EDC" w:rsidP="00331ED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331EDC">
                              <w:rPr>
                                <w:sz w:val="20"/>
                                <w:szCs w:val="20"/>
                              </w:rPr>
                              <w:t xml:space="preserve">Illustration </w:t>
                            </w:r>
                          </w:p>
                          <w:p w14:paraId="4312B454" w14:textId="77777777" w:rsidR="00331EDC" w:rsidRDefault="00331EDC" w:rsidP="00331E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399351" id="Text Box 11" o:spid="_x0000_s1027" type="#_x0000_t202" style="position:absolute;margin-left:399pt;margin-top:5.95pt;width:105.5pt;height:76.5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" fillcolor="white [3201]" strokeweight=".5pt">
                <v:textbox>
                  <w:txbxContent>
                    <w:p w14:paraId="7249B1E8" w14:textId="77777777" w:rsidR="00331EDC" w:rsidRPr="00331EDC" w:rsidRDefault="00331EDC" w:rsidP="00331EDC">
                      <w:pPr>
                        <w:rPr>
                          <w:sz w:val="20"/>
                          <w:szCs w:val="20"/>
                        </w:rPr>
                      </w:pPr>
                      <w:r w:rsidRPr="00331EDC">
                        <w:rPr>
                          <w:sz w:val="20"/>
                          <w:szCs w:val="20"/>
                        </w:rPr>
                        <w:t xml:space="preserve">Illustration </w:t>
                      </w:r>
                    </w:p>
                    <w:p w14:paraId="4312B454" w14:textId="77777777" w:rsidR="00331EDC" w:rsidRDefault="00331EDC" w:rsidP="00331EDC"/>
                  </w:txbxContent>
                </v:textbox>
              </v:shape>
            </w:pict>
          </mc:Fallback>
        </mc:AlternateContent>
      </w:r>
      <w:r w:rsidR="00573C38">
        <w:rPr>
          <w:rFonts w:ascii="Comic Sans MS" w:eastAsia="Comic Sans MS" w:hAnsi="Comic Sans MS" w:cs="Comic Sans MS"/>
        </w:rPr>
        <w:t>8</w:t>
      </w:r>
      <w:r>
        <w:rPr>
          <w:rFonts w:ascii="Comic Sans MS" w:eastAsia="Comic Sans MS" w:hAnsi="Comic Sans MS" w:cs="Comic Sans MS"/>
        </w:rPr>
        <w:t>. Conduction _______________________________________</w:t>
      </w:r>
    </w:p>
    <w:p w14:paraId="1AAB4333" w14:textId="78F8B62A" w:rsidR="00331EDC" w:rsidRDefault="00331EDC" w:rsidP="00331EDC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 xml:space="preserve">    </w:t>
      </w:r>
      <w:r>
        <w:rPr>
          <w:rFonts w:ascii="Comic Sans MS" w:eastAsia="Comic Sans MS" w:hAnsi="Comic Sans MS" w:cs="Comic Sans MS"/>
        </w:rPr>
        <w:t>Examples: _________________________________________</w:t>
      </w:r>
    </w:p>
    <w:p w14:paraId="2808BD9C" w14:textId="0B74CB63" w:rsidR="00331EDC" w:rsidRDefault="00331EDC">
      <w:pPr>
        <w:rPr>
          <w:rFonts w:ascii="Comic Sans MS" w:eastAsia="Comic Sans MS" w:hAnsi="Comic Sans MS" w:cs="Comic Sans MS"/>
        </w:rPr>
      </w:pPr>
    </w:p>
    <w:p w14:paraId="584ED050" w14:textId="77777777" w:rsidR="00331EDC" w:rsidRDefault="00331EDC">
      <w:pPr>
        <w:rPr>
          <w:rFonts w:ascii="Comic Sans MS" w:eastAsia="Comic Sans MS" w:hAnsi="Comic Sans MS" w:cs="Comic Sans MS"/>
        </w:rPr>
      </w:pPr>
    </w:p>
    <w:p w14:paraId="5A110A94" w14:textId="77777777" w:rsidR="00331EDC" w:rsidRDefault="00331EDC">
      <w:pPr>
        <w:rPr>
          <w:rFonts w:ascii="Comic Sans MS" w:eastAsia="Comic Sans MS" w:hAnsi="Comic Sans MS" w:cs="Comic Sans MS"/>
        </w:rPr>
      </w:pPr>
    </w:p>
    <w:p w14:paraId="6CCCC3EB" w14:textId="17C7D306" w:rsidR="00331EDC" w:rsidRDefault="00331EDC">
      <w:pPr>
        <w:rPr>
          <w:rFonts w:ascii="Comic Sans MS" w:eastAsia="Comic Sans MS" w:hAnsi="Comic Sans MS" w:cs="Comic Sans MS"/>
        </w:rPr>
      </w:pPr>
    </w:p>
    <w:p w14:paraId="559724FA" w14:textId="4731AD86" w:rsidR="00331EDC" w:rsidRDefault="00331EDC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  <w:noProof/>
          <w:lang w:val="en-US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7F6906D4" wp14:editId="2CA9F8D0">
                <wp:simplePos x="0" y="0"/>
                <wp:positionH relativeFrom="column">
                  <wp:posOffset>5080000</wp:posOffset>
                </wp:positionH>
                <wp:positionV relativeFrom="paragraph">
                  <wp:posOffset>100965</wp:posOffset>
                </wp:positionV>
                <wp:extent cx="1339850" cy="971550"/>
                <wp:effectExtent l="0" t="0" r="12700" b="1905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9850" cy="971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03B16E2" w14:textId="77777777" w:rsidR="00331EDC" w:rsidRPr="00331EDC" w:rsidRDefault="00331EDC" w:rsidP="00331ED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331EDC">
                              <w:rPr>
                                <w:sz w:val="20"/>
                                <w:szCs w:val="20"/>
                              </w:rPr>
                              <w:t xml:space="preserve">Illustration </w:t>
                            </w:r>
                          </w:p>
                          <w:p w14:paraId="0684ED89" w14:textId="77777777" w:rsidR="00331EDC" w:rsidRDefault="00331EDC" w:rsidP="00331E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6906D4" id="Text Box 12" o:spid="_x0000_s1028" type="#_x0000_t202" style="position:absolute;margin-left:400pt;margin-top:7.95pt;width:105.5pt;height:76.5pt;z-index:25164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" fillcolor="white [3201]" strokeweight=".5pt">
                <v:textbox>
                  <w:txbxContent>
                    <w:p w14:paraId="103B16E2" w14:textId="77777777" w:rsidR="00331EDC" w:rsidRPr="00331EDC" w:rsidRDefault="00331EDC" w:rsidP="00331EDC">
                      <w:pPr>
                        <w:rPr>
                          <w:sz w:val="20"/>
                          <w:szCs w:val="20"/>
                        </w:rPr>
                      </w:pPr>
                      <w:r w:rsidRPr="00331EDC">
                        <w:rPr>
                          <w:sz w:val="20"/>
                          <w:szCs w:val="20"/>
                        </w:rPr>
                        <w:t xml:space="preserve">Illustration </w:t>
                      </w:r>
                    </w:p>
                    <w:p w14:paraId="0684ED89" w14:textId="77777777" w:rsidR="00331EDC" w:rsidRDefault="00331EDC" w:rsidP="00331EDC"/>
                  </w:txbxContent>
                </v:textbox>
              </v:shape>
            </w:pict>
          </mc:Fallback>
        </mc:AlternateContent>
      </w:r>
      <w:r w:rsidR="00573C38">
        <w:rPr>
          <w:rFonts w:ascii="Comic Sans MS" w:eastAsia="Comic Sans MS" w:hAnsi="Comic Sans MS" w:cs="Comic Sans MS"/>
        </w:rPr>
        <w:t>9</w:t>
      </w:r>
      <w:r>
        <w:rPr>
          <w:rFonts w:ascii="Comic Sans MS" w:eastAsia="Comic Sans MS" w:hAnsi="Comic Sans MS" w:cs="Comic Sans MS"/>
        </w:rPr>
        <w:t xml:space="preserve">. Radiation ________________________________________ </w:t>
      </w:r>
    </w:p>
    <w:p w14:paraId="78716077" w14:textId="77777777" w:rsidR="00331EDC" w:rsidRDefault="00331EDC" w:rsidP="00331EDC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 xml:space="preserve">    Examples: _________________________________________</w:t>
      </w:r>
    </w:p>
    <w:p w14:paraId="78702D15" w14:textId="6E780451" w:rsidR="001931F7" w:rsidRPr="00B6620A" w:rsidRDefault="001931F7">
      <w:pPr>
        <w:rPr>
          <w:rFonts w:ascii="Comic Sans MS" w:eastAsia="Comic Sans MS" w:hAnsi="Comic Sans MS" w:cs="Comic Sans MS"/>
          <w:sz w:val="12"/>
        </w:rPr>
      </w:pPr>
    </w:p>
    <w:p w14:paraId="325A85C5" w14:textId="5537F9AB" w:rsidR="00331EDC" w:rsidRDefault="00331EDC">
      <w:pPr>
        <w:rPr>
          <w:rFonts w:ascii="Comic Sans MS" w:eastAsia="Comic Sans MS" w:hAnsi="Comic Sans MS" w:cs="Comic Sans MS"/>
        </w:rPr>
      </w:pPr>
    </w:p>
    <w:p w14:paraId="5F71EB36" w14:textId="77777777" w:rsidR="00573C38" w:rsidRDefault="00573C38">
      <w:pPr>
        <w:rPr>
          <w:rFonts w:ascii="Comic Sans MS" w:eastAsia="Comic Sans MS" w:hAnsi="Comic Sans MS" w:cs="Comic Sans MS"/>
        </w:rPr>
      </w:pPr>
    </w:p>
    <w:p w14:paraId="5C263438" w14:textId="77777777" w:rsidR="00331EDC" w:rsidRDefault="00331EDC">
      <w:pPr>
        <w:rPr>
          <w:rFonts w:ascii="Comic Sans MS" w:eastAsia="Comic Sans MS" w:hAnsi="Comic Sans MS" w:cs="Comic Sans MS"/>
        </w:rPr>
      </w:pPr>
    </w:p>
    <w:p w14:paraId="6DC7B596" w14:textId="1AEC0121" w:rsidR="00331EDC" w:rsidRDefault="00573C38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>10</w:t>
      </w:r>
      <w:r w:rsidR="00331EDC">
        <w:rPr>
          <w:rFonts w:ascii="Comic Sans MS" w:eastAsia="Comic Sans MS" w:hAnsi="Comic Sans MS" w:cs="Comic Sans MS"/>
        </w:rPr>
        <w:t>. Wind and air pressure is caused by:</w:t>
      </w:r>
    </w:p>
    <w:p w14:paraId="113756FD" w14:textId="540A372C" w:rsidR="00331EDC" w:rsidRDefault="00331EDC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 xml:space="preserve">    Wind is caused by ________________________   in air pressure</w:t>
      </w:r>
    </w:p>
    <w:p w14:paraId="7A7F5271" w14:textId="52750604" w:rsidR="00331EDC" w:rsidRDefault="00331EDC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 xml:space="preserve">    Air moves from ____________   _____________ to ____________  </w:t>
      </w:r>
      <w:r w:rsidR="003B7F30">
        <w:rPr>
          <w:rFonts w:ascii="Comic Sans MS" w:eastAsia="Comic Sans MS" w:hAnsi="Comic Sans MS" w:cs="Comic Sans MS"/>
        </w:rPr>
        <w:t xml:space="preserve"> </w:t>
      </w:r>
      <w:r>
        <w:rPr>
          <w:rFonts w:ascii="Comic Sans MS" w:eastAsia="Comic Sans MS" w:hAnsi="Comic Sans MS" w:cs="Comic Sans MS"/>
        </w:rPr>
        <w:t>____________</w:t>
      </w:r>
    </w:p>
    <w:p w14:paraId="6452046F" w14:textId="679ADF7A" w:rsidR="00331EDC" w:rsidRDefault="00331EDC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 xml:space="preserve">    Air pressure is caused by _______________________________________________</w:t>
      </w:r>
    </w:p>
    <w:p w14:paraId="3B7C4501" w14:textId="07F5D942" w:rsidR="00331EDC" w:rsidRDefault="00331EDC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 xml:space="preserve">    What causes uneven heating of Earth? ________________________________</w:t>
      </w:r>
      <w:r w:rsidR="003B7F30">
        <w:rPr>
          <w:rFonts w:ascii="Comic Sans MS" w:eastAsia="Comic Sans MS" w:hAnsi="Comic Sans MS" w:cs="Comic Sans MS"/>
        </w:rPr>
        <w:t>__</w:t>
      </w:r>
      <w:r>
        <w:rPr>
          <w:rFonts w:ascii="Comic Sans MS" w:eastAsia="Comic Sans MS" w:hAnsi="Comic Sans MS" w:cs="Comic Sans MS"/>
        </w:rPr>
        <w:t>___</w:t>
      </w:r>
    </w:p>
    <w:p w14:paraId="7D9C64E2" w14:textId="197D4524" w:rsidR="004A0991" w:rsidRDefault="004A0991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 xml:space="preserve">    Which heats and cools faster (land or water)? _______________________________</w:t>
      </w:r>
    </w:p>
    <w:p w14:paraId="58A7841C" w14:textId="77777777" w:rsidR="004A0991" w:rsidRDefault="004A0991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 xml:space="preserve">     Why? ______________________________________________________________</w:t>
      </w:r>
    </w:p>
    <w:p w14:paraId="6E3C14FC" w14:textId="73FD54B4" w:rsidR="003B7F30" w:rsidRDefault="004A0991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  <w:noProof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DEA3234" wp14:editId="0F9960FE">
                <wp:simplePos x="0" y="0"/>
                <wp:positionH relativeFrom="column">
                  <wp:posOffset>1701800</wp:posOffset>
                </wp:positionH>
                <wp:positionV relativeFrom="paragraph">
                  <wp:posOffset>43815</wp:posOffset>
                </wp:positionV>
                <wp:extent cx="1308100" cy="1092200"/>
                <wp:effectExtent l="57150" t="38100" r="6350" b="88900"/>
                <wp:wrapNone/>
                <wp:docPr id="14" name="Up Arr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8100" cy="1092200"/>
                        </a:xfrm>
                        <a:prstGeom prst="upArrow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0CB33B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Up Arrow 14" o:spid="_x0000_s1026" type="#_x0000_t68" style="position:absolute;margin-left:134pt;margin-top:3.45pt;width:103pt;height:86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" adj="10800" filled="f" strokecolor="black [3213]">
                <v:shadow on="t" color="black" opacity="22937f" origin=",.5" offset="0,.63889mm"/>
              </v:shape>
            </w:pict>
          </mc:Fallback>
        </mc:AlternateContent>
      </w:r>
      <w:r>
        <w:rPr>
          <w:rFonts w:ascii="Comic Sans MS" w:eastAsia="Comic Sans MS" w:hAnsi="Comic Sans MS" w:cs="Comic Sans MS"/>
          <w:noProof/>
          <w:lang w:val="en-US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1B3E73DC" wp14:editId="351A1D9E">
                <wp:simplePos x="0" y="0"/>
                <wp:positionH relativeFrom="column">
                  <wp:posOffset>4762500</wp:posOffset>
                </wp:positionH>
                <wp:positionV relativeFrom="paragraph">
                  <wp:posOffset>121920</wp:posOffset>
                </wp:positionV>
                <wp:extent cx="1346200" cy="920750"/>
                <wp:effectExtent l="0" t="0" r="25400" b="1270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46200" cy="920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2510E21" w14:textId="77777777" w:rsidR="004A0991" w:rsidRDefault="004A0991" w:rsidP="004A0991">
                            <w:r>
                              <w:t>Density:</w:t>
                            </w:r>
                          </w:p>
                          <w:p w14:paraId="0A97F0D1" w14:textId="77777777" w:rsidR="004A0991" w:rsidRDefault="004A0991" w:rsidP="004A0991">
                            <w:r>
                              <w:t>______________</w:t>
                            </w:r>
                          </w:p>
                          <w:p w14:paraId="01FE39D4" w14:textId="77777777" w:rsidR="004A0991" w:rsidRDefault="004A0991" w:rsidP="004A0991">
                            <w:r>
                              <w:t>Temperature:</w:t>
                            </w:r>
                          </w:p>
                          <w:p w14:paraId="10FD1A76" w14:textId="77777777" w:rsidR="004A0991" w:rsidRDefault="004A0991" w:rsidP="004A0991">
                            <w:r>
                              <w:t>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3E73DC" id="Text Box 18" o:spid="_x0000_s1029" type="#_x0000_t202" style="position:absolute;margin-left:375pt;margin-top:9.6pt;width:106pt;height:72.5pt;z-index:2516700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" fillcolor="white [3201]" strokeweight=".5pt">
                <v:textbox>
                  <w:txbxContent>
                    <w:p w14:paraId="52510E21" w14:textId="77777777" w:rsidR="004A0991" w:rsidRDefault="004A0991" w:rsidP="004A0991">
                      <w:r>
                        <w:t>Density:</w:t>
                      </w:r>
                    </w:p>
                    <w:p w14:paraId="0A97F0D1" w14:textId="77777777" w:rsidR="004A0991" w:rsidRDefault="004A0991" w:rsidP="004A0991">
                      <w:r>
                        <w:t>______________</w:t>
                      </w:r>
                    </w:p>
                    <w:p w14:paraId="01FE39D4" w14:textId="77777777" w:rsidR="004A0991" w:rsidRDefault="004A0991" w:rsidP="004A0991">
                      <w:r>
                        <w:t>Temperature:</w:t>
                      </w:r>
                    </w:p>
                    <w:p w14:paraId="10FD1A76" w14:textId="77777777" w:rsidR="004A0991" w:rsidRDefault="004A0991" w:rsidP="004A0991">
                      <w:r>
                        <w:t>______________</w:t>
                      </w:r>
                    </w:p>
                  </w:txbxContent>
                </v:textbox>
              </v:shape>
            </w:pict>
          </mc:Fallback>
        </mc:AlternateContent>
      </w:r>
      <w:r w:rsidR="003B7F30">
        <w:rPr>
          <w:rFonts w:ascii="Comic Sans MS" w:eastAsia="Comic Sans MS" w:hAnsi="Comic Sans MS" w:cs="Comic Sans MS"/>
          <w:noProof/>
          <w:lang w:val="en-US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1E5862AE" wp14:editId="5AECF294">
                <wp:simplePos x="0" y="0"/>
                <wp:positionH relativeFrom="column">
                  <wp:posOffset>3270250</wp:posOffset>
                </wp:positionH>
                <wp:positionV relativeFrom="paragraph">
                  <wp:posOffset>24765</wp:posOffset>
                </wp:positionV>
                <wp:extent cx="1187450" cy="1149350"/>
                <wp:effectExtent l="57150" t="19050" r="69850" b="88900"/>
                <wp:wrapNone/>
                <wp:docPr id="15" name="Up Arrow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1187450" cy="1149350"/>
                        </a:xfrm>
                        <a:prstGeom prst="upArrow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BEA174" id="Up Arrow 15" o:spid="_x0000_s1026" type="#_x0000_t68" style="position:absolute;margin-left:257.5pt;margin-top:1.95pt;width:93.5pt;height:90.5pt;rotation:180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" adj="10800" filled="f" strokecolor="black [3213]">
                <v:shadow on="t" color="black" opacity="22937f" origin=",.5" offset="0,.63889mm"/>
              </v:shape>
            </w:pict>
          </mc:Fallback>
        </mc:AlternateContent>
      </w:r>
    </w:p>
    <w:p w14:paraId="4B1A3736" w14:textId="03C77A3F" w:rsidR="003B7F30" w:rsidRDefault="004A0991" w:rsidP="003B7F30">
      <w:pPr>
        <w:tabs>
          <w:tab w:val="left" w:pos="3410"/>
        </w:tabs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  <w:noProof/>
          <w:lang w:val="en-US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7D28137B" wp14:editId="42CC9918">
                <wp:simplePos x="0" y="0"/>
                <wp:positionH relativeFrom="column">
                  <wp:posOffset>114300</wp:posOffset>
                </wp:positionH>
                <wp:positionV relativeFrom="paragraph">
                  <wp:posOffset>4445</wp:posOffset>
                </wp:positionV>
                <wp:extent cx="1346200" cy="920750"/>
                <wp:effectExtent l="0" t="0" r="25400" b="1270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46200" cy="920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6DF15E8" w14:textId="4B05F1CA" w:rsidR="004A0991" w:rsidRDefault="004A0991">
                            <w:r>
                              <w:t>Density:</w:t>
                            </w:r>
                          </w:p>
                          <w:p w14:paraId="3E19A33B" w14:textId="77651219" w:rsidR="004A0991" w:rsidRDefault="004A0991">
                            <w:r>
                              <w:t>______________</w:t>
                            </w:r>
                          </w:p>
                          <w:p w14:paraId="76A837BF" w14:textId="7B7447A2" w:rsidR="004A0991" w:rsidRDefault="004A0991">
                            <w:r>
                              <w:t>Temperature:</w:t>
                            </w:r>
                          </w:p>
                          <w:p w14:paraId="36ED0A1D" w14:textId="09A0739B" w:rsidR="004A0991" w:rsidRDefault="004A0991">
                            <w:r>
                              <w:t>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28137B" id="Text Box 16" o:spid="_x0000_s1030" type="#_x0000_t202" style="position:absolute;margin-left:9pt;margin-top:.35pt;width:106pt;height:72.5pt;z-index:2516679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" fillcolor="white [3201]" strokeweight=".5pt">
                <v:textbox>
                  <w:txbxContent>
                    <w:p w14:paraId="56DF15E8" w14:textId="4B05F1CA" w:rsidR="004A0991" w:rsidRDefault="004A0991">
                      <w:r>
                        <w:t>Density:</w:t>
                      </w:r>
                    </w:p>
                    <w:p w14:paraId="3E19A33B" w14:textId="77651219" w:rsidR="004A0991" w:rsidRDefault="004A0991">
                      <w:r>
                        <w:t>______________</w:t>
                      </w:r>
                    </w:p>
                    <w:p w14:paraId="76A837BF" w14:textId="7B7447A2" w:rsidR="004A0991" w:rsidRDefault="004A0991">
                      <w:r>
                        <w:t>Temperature:</w:t>
                      </w:r>
                    </w:p>
                    <w:p w14:paraId="36ED0A1D" w14:textId="09A0739B" w:rsidR="004A0991" w:rsidRDefault="004A0991">
                      <w:r>
                        <w:t>______________</w:t>
                      </w:r>
                    </w:p>
                  </w:txbxContent>
                </v:textbox>
              </v:shape>
            </w:pict>
          </mc:Fallback>
        </mc:AlternateContent>
      </w:r>
      <w:r w:rsidR="003B7F30">
        <w:rPr>
          <w:rFonts w:ascii="Comic Sans MS" w:eastAsia="Comic Sans MS" w:hAnsi="Comic Sans MS" w:cs="Comic Sans MS"/>
        </w:rPr>
        <w:t xml:space="preserve">                                                 </w:t>
      </w:r>
      <w:r>
        <w:rPr>
          <w:rFonts w:ascii="Comic Sans MS" w:eastAsia="Comic Sans MS" w:hAnsi="Comic Sans MS" w:cs="Comic Sans MS"/>
        </w:rPr>
        <w:t xml:space="preserve">    </w:t>
      </w:r>
      <w:r w:rsidR="003B7F30">
        <w:rPr>
          <w:rFonts w:ascii="Comic Sans MS" w:eastAsia="Comic Sans MS" w:hAnsi="Comic Sans MS" w:cs="Comic Sans MS"/>
        </w:rPr>
        <w:t xml:space="preserve">Air </w:t>
      </w:r>
    </w:p>
    <w:p w14:paraId="104A50C6" w14:textId="52F479EA" w:rsidR="003B7F30" w:rsidRDefault="003B7F30" w:rsidP="003B7F30">
      <w:pPr>
        <w:tabs>
          <w:tab w:val="left" w:pos="3470"/>
        </w:tabs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 xml:space="preserve">                                              </w:t>
      </w:r>
      <w:r w:rsidR="004A0991">
        <w:rPr>
          <w:rFonts w:ascii="Comic Sans MS" w:eastAsia="Comic Sans MS" w:hAnsi="Comic Sans MS" w:cs="Comic Sans MS"/>
        </w:rPr>
        <w:t xml:space="preserve">    </w:t>
      </w:r>
      <w:r>
        <w:rPr>
          <w:rFonts w:ascii="Comic Sans MS" w:eastAsia="Comic Sans MS" w:hAnsi="Comic Sans MS" w:cs="Comic Sans MS"/>
        </w:rPr>
        <w:t xml:space="preserve">Pressure                  </w:t>
      </w:r>
      <w:r w:rsidR="004A0991">
        <w:rPr>
          <w:rFonts w:ascii="Comic Sans MS" w:eastAsia="Comic Sans MS" w:hAnsi="Comic Sans MS" w:cs="Comic Sans MS"/>
        </w:rPr>
        <w:t xml:space="preserve">       </w:t>
      </w:r>
      <w:r>
        <w:rPr>
          <w:rFonts w:ascii="Comic Sans MS" w:eastAsia="Comic Sans MS" w:hAnsi="Comic Sans MS" w:cs="Comic Sans MS"/>
        </w:rPr>
        <w:t xml:space="preserve">  Air                                                                                                                           </w:t>
      </w:r>
    </w:p>
    <w:p w14:paraId="3B1D64A5" w14:textId="581020FD" w:rsidR="003B7F30" w:rsidRDefault="003B7F30" w:rsidP="003B7F30">
      <w:pPr>
        <w:tabs>
          <w:tab w:val="left" w:pos="3470"/>
        </w:tabs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 xml:space="preserve">                                                                                      Pressure</w:t>
      </w:r>
    </w:p>
    <w:p w14:paraId="1BA79316" w14:textId="06C2614D" w:rsidR="003B7F30" w:rsidRDefault="003B7F30">
      <w:pPr>
        <w:rPr>
          <w:rFonts w:ascii="Comic Sans MS" w:eastAsia="Comic Sans MS" w:hAnsi="Comic Sans MS" w:cs="Comic Sans MS"/>
        </w:rPr>
      </w:pPr>
    </w:p>
    <w:p w14:paraId="462F620D" w14:textId="77777777" w:rsidR="002D2E6A" w:rsidRDefault="002D2E6A">
      <w:pPr>
        <w:rPr>
          <w:rFonts w:ascii="Comic Sans MS" w:eastAsia="Comic Sans MS" w:hAnsi="Comic Sans MS" w:cs="Comic Sans MS"/>
        </w:rPr>
      </w:pPr>
    </w:p>
    <w:p w14:paraId="4A643CA9" w14:textId="795E821D" w:rsidR="001931F7" w:rsidRDefault="002D2E6A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  <w:noProof/>
          <w:lang w:val="en-US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3EE79405" wp14:editId="29443FB9">
                <wp:simplePos x="0" y="0"/>
                <wp:positionH relativeFrom="column">
                  <wp:posOffset>5943600</wp:posOffset>
                </wp:positionH>
                <wp:positionV relativeFrom="paragraph">
                  <wp:posOffset>276225</wp:posOffset>
                </wp:positionV>
                <wp:extent cx="730250" cy="62865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250" cy="628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3F04C57" w14:textId="5DBC24B8" w:rsidR="002D2E6A" w:rsidRDefault="002D2E6A">
                            <w:r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1BE497F2" wp14:editId="3C9622D1">
                                  <wp:extent cx="541020" cy="721360"/>
                                  <wp:effectExtent l="0" t="0" r="0" b="2540"/>
                                  <wp:docPr id="20" name="Picture 20" descr="Image result for sun black and white clipart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Image result for sun black and white clipart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41020" cy="7213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E79405" id="Text Box 19" o:spid="_x0000_s1031" type="#_x0000_t202" style="position:absolute;margin-left:468pt;margin-top:21.75pt;width:57.5pt;height:49.5pt;z-index:2516761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" fillcolor="white [3201]" stroked="f" strokeweight=".5pt">
                <v:textbox>
                  <w:txbxContent>
                    <w:p w14:paraId="53F04C57" w14:textId="5DBC24B8" w:rsidR="002D2E6A" w:rsidRDefault="002D2E6A">
                      <w:r>
                        <w:rPr>
                          <w:noProof/>
                          <w:lang w:val="en-US"/>
                        </w:rPr>
                        <w:drawing>
                          <wp:inline distT="0" distB="0" distL="0" distR="0" wp14:anchorId="1BE497F2" wp14:editId="3C9622D1">
                            <wp:extent cx="541020" cy="721360"/>
                            <wp:effectExtent l="0" t="0" r="0" b="2540"/>
                            <wp:docPr id="20" name="Picture 20" descr="Image result for sun black and white clipart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Image result for sun black and white clipart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41020" cy="7213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573C38">
        <w:rPr>
          <w:rFonts w:ascii="Comic Sans MS" w:eastAsia="Comic Sans MS" w:hAnsi="Comic Sans MS" w:cs="Comic Sans MS"/>
        </w:rPr>
        <w:t>11</w:t>
      </w:r>
      <w:r w:rsidR="00C46193">
        <w:rPr>
          <w:rFonts w:ascii="Comic Sans MS" w:eastAsia="Comic Sans MS" w:hAnsi="Comic Sans MS" w:cs="Comic Sans MS"/>
        </w:rPr>
        <w:t>. The Coriolis Effect causes the winds t</w:t>
      </w:r>
      <w:r>
        <w:rPr>
          <w:rFonts w:ascii="Comic Sans MS" w:eastAsia="Comic Sans MS" w:hAnsi="Comic Sans MS" w:cs="Comic Sans MS"/>
        </w:rPr>
        <w:t>o move in a ______________ path do to the Earth’s ______________________________.</w:t>
      </w:r>
    </w:p>
    <w:p w14:paraId="2BED8934" w14:textId="7AD1F8B2" w:rsidR="002D2E6A" w:rsidRDefault="002D2E6A">
      <w:pPr>
        <w:rPr>
          <w:rFonts w:ascii="Comic Sans MS" w:eastAsia="Comic Sans MS" w:hAnsi="Comic Sans MS" w:cs="Comic Sans MS"/>
        </w:rPr>
      </w:pPr>
    </w:p>
    <w:p w14:paraId="12A373C2" w14:textId="1F2B0909" w:rsidR="002D2E6A" w:rsidRDefault="002D2E6A">
      <w:pPr>
        <w:rPr>
          <w:rFonts w:ascii="Comic Sans MS" w:eastAsia="Comic Sans MS" w:hAnsi="Comic Sans MS" w:cs="Comic Sans MS"/>
        </w:rPr>
      </w:pPr>
    </w:p>
    <w:p w14:paraId="39C15550" w14:textId="4B57EE16" w:rsidR="002D2E6A" w:rsidRDefault="00573C38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>12</w:t>
      </w:r>
      <w:r w:rsidR="002D2E6A">
        <w:rPr>
          <w:rFonts w:ascii="Comic Sans MS" w:eastAsia="Comic Sans MS" w:hAnsi="Comic Sans MS" w:cs="Comic Sans MS"/>
        </w:rPr>
        <w:t xml:space="preserve">. Label the drawing indicating day time. </w:t>
      </w:r>
    </w:p>
    <w:p w14:paraId="0C6E9DCF" w14:textId="60601693" w:rsidR="002D2E6A" w:rsidRDefault="002D2E6A">
      <w:pPr>
        <w:rPr>
          <w:rFonts w:ascii="Comic Sans MS" w:eastAsia="Comic Sans MS" w:hAnsi="Comic Sans MS" w:cs="Comic Sans MS"/>
        </w:rPr>
      </w:pPr>
      <w:r>
        <w:rPr>
          <w:noProof/>
          <w:lang w:val="en-US"/>
        </w:rPr>
        <w:drawing>
          <wp:anchor distT="0" distB="0" distL="114300" distR="114300" simplePos="0" relativeHeight="251647488" behindDoc="1" locked="0" layoutInCell="1" allowOverlap="1" wp14:anchorId="1F95ED4D" wp14:editId="2F551020">
            <wp:simplePos x="0" y="0"/>
            <wp:positionH relativeFrom="column">
              <wp:posOffset>3549650</wp:posOffset>
            </wp:positionH>
            <wp:positionV relativeFrom="paragraph">
              <wp:posOffset>7620</wp:posOffset>
            </wp:positionV>
            <wp:extent cx="2343150" cy="984250"/>
            <wp:effectExtent l="0" t="0" r="0" b="6350"/>
            <wp:wrapTight wrapText="bothSides">
              <wp:wrapPolygon edited="0">
                <wp:start x="0" y="0"/>
                <wp:lineTo x="0" y="21321"/>
                <wp:lineTo x="21424" y="21321"/>
                <wp:lineTo x="21424" y="0"/>
                <wp:lineTo x="0" y="0"/>
              </wp:wrapPolygon>
            </wp:wrapTight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3150" cy="984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omic Sans MS" w:eastAsia="Comic Sans MS" w:hAnsi="Comic Sans MS" w:cs="Comic Sans MS"/>
        </w:rPr>
        <w:t xml:space="preserve">     Include: L or H pressure</w:t>
      </w:r>
    </w:p>
    <w:p w14:paraId="041019A0" w14:textId="77777777" w:rsidR="002D2E6A" w:rsidRDefault="002D2E6A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ab/>
        <w:t xml:space="preserve">        Direction of wind</w:t>
      </w:r>
    </w:p>
    <w:p w14:paraId="49174FF5" w14:textId="2BE64FFC" w:rsidR="002D2E6A" w:rsidRDefault="002D2E6A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 xml:space="preserve">                   Name of local wind. </w:t>
      </w:r>
    </w:p>
    <w:p w14:paraId="68985424" w14:textId="6B8A1793" w:rsidR="002D2E6A" w:rsidRDefault="002D2E6A">
      <w:pPr>
        <w:rPr>
          <w:rFonts w:ascii="Comic Sans MS" w:eastAsia="Comic Sans MS" w:hAnsi="Comic Sans MS" w:cs="Comic Sans MS"/>
        </w:rPr>
      </w:pPr>
    </w:p>
    <w:p w14:paraId="3A2294F3" w14:textId="3D9743F3" w:rsidR="002D2E6A" w:rsidRDefault="002D2E6A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  <w:noProof/>
          <w:lang w:val="en-US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5760CAB8" wp14:editId="024BFC06">
                <wp:simplePos x="0" y="0"/>
                <wp:positionH relativeFrom="column">
                  <wp:posOffset>5949950</wp:posOffset>
                </wp:positionH>
                <wp:positionV relativeFrom="paragraph">
                  <wp:posOffset>38735</wp:posOffset>
                </wp:positionV>
                <wp:extent cx="654050" cy="368300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4050" cy="368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6C2A011" w14:textId="00246729" w:rsidR="002D2E6A" w:rsidRDefault="002D2E6A">
                            <w:r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2ABF4068" wp14:editId="58DEA18B">
                                  <wp:extent cx="248920" cy="287641"/>
                                  <wp:effectExtent l="0" t="0" r="0" b="0"/>
                                  <wp:docPr id="23" name="Picture 23" descr="Image result for moon black and white clipart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 descr="Image result for moon black and white clipart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8920" cy="28764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60CAB8" id="Text Box 22" o:spid="_x0000_s1032" type="#_x0000_t202" style="position:absolute;margin-left:468.5pt;margin-top:3.05pt;width:51.5pt;height:29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" fillcolor="white [3201]" stroked="f" strokeweight=".5pt">
                <v:textbox>
                  <w:txbxContent>
                    <w:p w14:paraId="66C2A011" w14:textId="00246729" w:rsidR="002D2E6A" w:rsidRDefault="002D2E6A">
                      <w:r>
                        <w:rPr>
                          <w:noProof/>
                          <w:lang w:val="en-US"/>
                        </w:rPr>
                        <w:drawing>
                          <wp:inline distT="0" distB="0" distL="0" distR="0" wp14:anchorId="2ABF4068" wp14:editId="58DEA18B">
                            <wp:extent cx="248920" cy="287641"/>
                            <wp:effectExtent l="0" t="0" r="0" b="0"/>
                            <wp:docPr id="23" name="Picture 23" descr="Image result for moon black and white clipart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 descr="Image result for moon black and white clipart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8920" cy="28764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416E6C72" w14:textId="77777777" w:rsidR="002D2E6A" w:rsidRDefault="002D2E6A">
      <w:pPr>
        <w:rPr>
          <w:rFonts w:ascii="Comic Sans MS" w:eastAsia="Comic Sans MS" w:hAnsi="Comic Sans MS" w:cs="Comic Sans MS"/>
        </w:rPr>
      </w:pPr>
    </w:p>
    <w:p w14:paraId="7F755196" w14:textId="58A88C34" w:rsidR="002D2E6A" w:rsidRDefault="00573C38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>13</w:t>
      </w:r>
      <w:r w:rsidR="002D2E6A">
        <w:rPr>
          <w:rFonts w:ascii="Comic Sans MS" w:eastAsia="Comic Sans MS" w:hAnsi="Comic Sans MS" w:cs="Comic Sans MS"/>
        </w:rPr>
        <w:t>. Label the drawing indicating night time.</w:t>
      </w:r>
    </w:p>
    <w:p w14:paraId="413A1FA9" w14:textId="77777777" w:rsidR="002D2E6A" w:rsidRDefault="002D2E6A" w:rsidP="002D2E6A">
      <w:pPr>
        <w:rPr>
          <w:rFonts w:ascii="Comic Sans MS" w:eastAsia="Comic Sans MS" w:hAnsi="Comic Sans MS" w:cs="Comic Sans MS"/>
        </w:rPr>
      </w:pPr>
      <w:r>
        <w:rPr>
          <w:noProof/>
          <w:lang w:val="en-US"/>
        </w:rPr>
        <w:drawing>
          <wp:anchor distT="0" distB="0" distL="114300" distR="114300" simplePos="0" relativeHeight="251678208" behindDoc="1" locked="0" layoutInCell="1" allowOverlap="1" wp14:anchorId="01BB51B9" wp14:editId="0A3AE959">
            <wp:simplePos x="0" y="0"/>
            <wp:positionH relativeFrom="column">
              <wp:posOffset>3549650</wp:posOffset>
            </wp:positionH>
            <wp:positionV relativeFrom="paragraph">
              <wp:posOffset>7620</wp:posOffset>
            </wp:positionV>
            <wp:extent cx="2343150" cy="984250"/>
            <wp:effectExtent l="0" t="0" r="0" b="6350"/>
            <wp:wrapTight wrapText="bothSides">
              <wp:wrapPolygon edited="0">
                <wp:start x="0" y="0"/>
                <wp:lineTo x="0" y="21321"/>
                <wp:lineTo x="21424" y="21321"/>
                <wp:lineTo x="21424" y="0"/>
                <wp:lineTo x="0" y="0"/>
              </wp:wrapPolygon>
            </wp:wrapTight>
            <wp:docPr id="21" name="Picture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3150" cy="984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omic Sans MS" w:eastAsia="Comic Sans MS" w:hAnsi="Comic Sans MS" w:cs="Comic Sans MS"/>
        </w:rPr>
        <w:t xml:space="preserve">     Include: L or H pressure</w:t>
      </w:r>
    </w:p>
    <w:p w14:paraId="6DDD5D46" w14:textId="77777777" w:rsidR="002D2E6A" w:rsidRDefault="002D2E6A" w:rsidP="002D2E6A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ab/>
        <w:t xml:space="preserve">        Direction of wind</w:t>
      </w:r>
    </w:p>
    <w:p w14:paraId="60504030" w14:textId="77777777" w:rsidR="002D2E6A" w:rsidRDefault="002D2E6A" w:rsidP="002D2E6A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 xml:space="preserve">                   Name of local wind. </w:t>
      </w:r>
    </w:p>
    <w:p w14:paraId="01C78348" w14:textId="77777777" w:rsidR="002D2E6A" w:rsidRDefault="002D2E6A">
      <w:pPr>
        <w:rPr>
          <w:rFonts w:ascii="Comic Sans MS" w:eastAsia="Comic Sans MS" w:hAnsi="Comic Sans MS" w:cs="Comic Sans MS"/>
        </w:rPr>
      </w:pPr>
    </w:p>
    <w:p w14:paraId="5969B0E9" w14:textId="77777777" w:rsidR="002D2E6A" w:rsidRDefault="002D2E6A">
      <w:pPr>
        <w:rPr>
          <w:rFonts w:ascii="Comic Sans MS" w:eastAsia="Comic Sans MS" w:hAnsi="Comic Sans MS" w:cs="Comic Sans MS"/>
        </w:rPr>
      </w:pPr>
    </w:p>
    <w:p w14:paraId="0277F186" w14:textId="6170B5B5" w:rsidR="001931F7" w:rsidRPr="00B6620A" w:rsidRDefault="000906A8">
      <w:pPr>
        <w:rPr>
          <w:rFonts w:ascii="Comic Sans MS" w:eastAsia="Comic Sans MS" w:hAnsi="Comic Sans MS" w:cs="Comic Sans MS"/>
          <w:sz w:val="12"/>
        </w:rPr>
      </w:pPr>
      <w:r>
        <w:rPr>
          <w:rFonts w:ascii="Comic Sans MS" w:eastAsia="Comic Sans MS" w:hAnsi="Comic Sans MS" w:cs="Comic Sans MS"/>
          <w:noProof/>
          <w:lang w:val="en-US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0490BB15" wp14:editId="4670C914">
                <wp:simplePos x="0" y="0"/>
                <wp:positionH relativeFrom="margin">
                  <wp:posOffset>3689350</wp:posOffset>
                </wp:positionH>
                <wp:positionV relativeFrom="paragraph">
                  <wp:posOffset>6985</wp:posOffset>
                </wp:positionV>
                <wp:extent cx="2965450" cy="3213100"/>
                <wp:effectExtent l="0" t="0" r="6350" b="635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5450" cy="3213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D718AD" w14:textId="19FA9624" w:rsidR="002D2E6A" w:rsidRDefault="000906A8">
                            <w:r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3FBBAD74" wp14:editId="3D5EA1A5">
                                  <wp:extent cx="2933700" cy="3067050"/>
                                  <wp:effectExtent l="0" t="0" r="0" b="0"/>
                                  <wp:docPr id="28" name="Picture 28" descr="C:\Users\BLS12416\Documents\EduTrax\Temp\353031_Q.jpg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5" descr="C:\Users\BLS12416\Documents\EduTrax\Temp\353031_Q.jp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33700" cy="3067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90BB15" id="Text Box 24" o:spid="_x0000_s1033" type="#_x0000_t202" style="position:absolute;margin-left:290.5pt;margin-top:.55pt;width:233.5pt;height:253pt;z-index:251672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" fillcolor="white [3201]" stroked="f" strokeweight=".5pt">
                <v:textbox>
                  <w:txbxContent>
                    <w:p w14:paraId="3FD718AD" w14:textId="19FA9624" w:rsidR="002D2E6A" w:rsidRDefault="000906A8">
                      <w:r>
                        <w:rPr>
                          <w:noProof/>
                          <w:lang w:val="en-US"/>
                        </w:rPr>
                        <w:drawing>
                          <wp:inline distT="0" distB="0" distL="0" distR="0" wp14:anchorId="3FBBAD74" wp14:editId="3D5EA1A5">
                            <wp:extent cx="2933700" cy="3067050"/>
                            <wp:effectExtent l="0" t="0" r="0" b="0"/>
                            <wp:docPr id="28" name="Picture 28" descr="C:\Users\BLS12416\Documents\EduTrax\Temp\353031_Q.jpg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5" descr="C:\Users\BLS12416\Documents\EduTrax\Temp\353031_Q.jp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33700" cy="30670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46193">
        <w:rPr>
          <w:rFonts w:ascii="Comic Sans MS" w:eastAsia="Comic Sans MS" w:hAnsi="Comic Sans MS" w:cs="Comic Sans MS"/>
        </w:rPr>
        <w:t xml:space="preserve"> </w:t>
      </w:r>
    </w:p>
    <w:p w14:paraId="124B4D8D" w14:textId="00E80E14" w:rsidR="00832108" w:rsidRDefault="00832108">
      <w:pPr>
        <w:rPr>
          <w:rFonts w:ascii="Comic Sans MS" w:eastAsia="Comic Sans MS" w:hAnsi="Comic Sans MS" w:cs="Comic Sans MS"/>
        </w:rPr>
      </w:pPr>
    </w:p>
    <w:p w14:paraId="6720D852" w14:textId="65E375B3" w:rsidR="00832108" w:rsidRDefault="00573C38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>14</w:t>
      </w:r>
      <w:r w:rsidR="002D2E6A">
        <w:rPr>
          <w:rFonts w:ascii="Comic Sans MS" w:eastAsia="Comic Sans MS" w:hAnsi="Comic Sans MS" w:cs="Comic Sans MS"/>
        </w:rPr>
        <w:t>. Atmosphere:</w:t>
      </w:r>
    </w:p>
    <w:p w14:paraId="0330E78A" w14:textId="40056EDB" w:rsidR="00573C38" w:rsidRDefault="000906A8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  <w:noProof/>
          <w:lang w:val="en-US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77B3BFF1" wp14:editId="2C3B5C39">
                <wp:simplePos x="0" y="0"/>
                <wp:positionH relativeFrom="column">
                  <wp:posOffset>4864100</wp:posOffset>
                </wp:positionH>
                <wp:positionV relativeFrom="paragraph">
                  <wp:posOffset>59055</wp:posOffset>
                </wp:positionV>
                <wp:extent cx="952500" cy="190500"/>
                <wp:effectExtent l="0" t="0" r="19050" b="1905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2500" cy="19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4F7FA83" w14:textId="77777777" w:rsidR="000906A8" w:rsidRDefault="000906A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B3BFF1" id="Text Box 29" o:spid="_x0000_s1034" type="#_x0000_t202" style="position:absolute;margin-left:383pt;margin-top:4.65pt;width:75pt;height:15pt;z-index:25167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" fillcolor="white [3201]" strokeweight=".5pt">
                <v:textbox>
                  <w:txbxContent>
                    <w:p w14:paraId="74F7FA83" w14:textId="77777777" w:rsidR="000906A8" w:rsidRDefault="000906A8"/>
                  </w:txbxContent>
                </v:textbox>
              </v:shape>
            </w:pict>
          </mc:Fallback>
        </mc:AlternateContent>
      </w:r>
      <w:r w:rsidR="00573C38">
        <w:rPr>
          <w:rFonts w:ascii="Comic Sans MS" w:eastAsia="Comic Sans MS" w:hAnsi="Comic Sans MS" w:cs="Comic Sans MS"/>
        </w:rPr>
        <w:t>Label the layers of the atmospheric layers.</w:t>
      </w:r>
    </w:p>
    <w:p w14:paraId="7A4BADAC" w14:textId="3E2BF4C1" w:rsidR="00573C38" w:rsidRDefault="000906A8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  <w:noProof/>
          <w:lang w:val="en-US"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7C12C8FB" wp14:editId="4E1CB3D6">
                <wp:simplePos x="0" y="0"/>
                <wp:positionH relativeFrom="column">
                  <wp:posOffset>3263900</wp:posOffset>
                </wp:positionH>
                <wp:positionV relativeFrom="paragraph">
                  <wp:posOffset>210185</wp:posOffset>
                </wp:positionV>
                <wp:extent cx="1200150" cy="304800"/>
                <wp:effectExtent l="38100" t="38100" r="57150" b="114300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00150" cy="304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60AFFC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4" o:spid="_x0000_s1026" type="#_x0000_t32" style="position:absolute;margin-left:257pt;margin-top:16.55pt;width:94.5pt;height:24pt;z-index:251686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" strokecolor="black [3200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rFonts w:ascii="Comic Sans MS" w:eastAsia="Comic Sans MS" w:hAnsi="Comic Sans MS" w:cs="Comic Sans MS"/>
        </w:rPr>
        <w:t>What does the diagonal line indicate</w:t>
      </w:r>
      <w:proofErr w:type="gramStart"/>
      <w:r>
        <w:rPr>
          <w:rFonts w:ascii="Comic Sans MS" w:eastAsia="Comic Sans MS" w:hAnsi="Comic Sans MS" w:cs="Comic Sans MS"/>
        </w:rPr>
        <w:t>?_</w:t>
      </w:r>
      <w:proofErr w:type="gramEnd"/>
      <w:r>
        <w:rPr>
          <w:rFonts w:ascii="Comic Sans MS" w:eastAsia="Comic Sans MS" w:hAnsi="Comic Sans MS" w:cs="Comic Sans MS"/>
        </w:rPr>
        <w:t>_____________</w:t>
      </w:r>
    </w:p>
    <w:p w14:paraId="570ABDBE" w14:textId="18657796" w:rsidR="002D2E6A" w:rsidRDefault="002D2E6A">
      <w:pPr>
        <w:rPr>
          <w:rFonts w:ascii="Comic Sans MS" w:eastAsia="Comic Sans MS" w:hAnsi="Comic Sans MS" w:cs="Comic Sans MS"/>
        </w:rPr>
      </w:pPr>
    </w:p>
    <w:p w14:paraId="64E68CD9" w14:textId="07A9678C" w:rsidR="002D2E6A" w:rsidRDefault="000906A8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  <w:noProof/>
          <w:lang w:val="en-US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4478F1D9" wp14:editId="41331B18">
                <wp:simplePos x="0" y="0"/>
                <wp:positionH relativeFrom="column">
                  <wp:posOffset>4959350</wp:posOffset>
                </wp:positionH>
                <wp:positionV relativeFrom="paragraph">
                  <wp:posOffset>93980</wp:posOffset>
                </wp:positionV>
                <wp:extent cx="952500" cy="190500"/>
                <wp:effectExtent l="0" t="0" r="19050" b="1905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2500" cy="19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D4A7CC4" w14:textId="77777777" w:rsidR="000906A8" w:rsidRDefault="000906A8" w:rsidP="000906A8"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78F1D9" id="Text Box 31" o:spid="_x0000_s1035" type="#_x0000_t202" style="position:absolute;margin-left:390.5pt;margin-top:7.4pt;width:75pt;height:15pt;z-index:251681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" fillcolor="white [3201]" strokeweight=".5pt">
                <v:textbox>
                  <w:txbxContent>
                    <w:p w14:paraId="2D4A7CC4" w14:textId="77777777" w:rsidR="000906A8" w:rsidRDefault="000906A8" w:rsidP="000906A8"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</w:p>
    <w:p w14:paraId="1E6AAB4E" w14:textId="18BABA1D" w:rsidR="002D2E6A" w:rsidRDefault="002D2E6A">
      <w:pPr>
        <w:rPr>
          <w:rFonts w:ascii="Comic Sans MS" w:eastAsia="Comic Sans MS" w:hAnsi="Comic Sans MS" w:cs="Comic Sans MS"/>
        </w:rPr>
      </w:pPr>
    </w:p>
    <w:p w14:paraId="4D370381" w14:textId="0CCFF50C" w:rsidR="002D2E6A" w:rsidRDefault="002D2E6A">
      <w:pPr>
        <w:rPr>
          <w:rFonts w:ascii="Comic Sans MS" w:eastAsia="Comic Sans MS" w:hAnsi="Comic Sans MS" w:cs="Comic Sans MS"/>
        </w:rPr>
      </w:pPr>
    </w:p>
    <w:p w14:paraId="37375A83" w14:textId="20F88E06" w:rsidR="002D2E6A" w:rsidRDefault="000906A8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  <w:noProof/>
          <w:lang w:val="en-US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39DC0281" wp14:editId="0800EE12">
                <wp:simplePos x="0" y="0"/>
                <wp:positionH relativeFrom="column">
                  <wp:posOffset>5029200</wp:posOffset>
                </wp:positionH>
                <wp:positionV relativeFrom="paragraph">
                  <wp:posOffset>98425</wp:posOffset>
                </wp:positionV>
                <wp:extent cx="952500" cy="190500"/>
                <wp:effectExtent l="0" t="0" r="19050" b="1905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2500" cy="19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1C89F0C" w14:textId="77777777" w:rsidR="000906A8" w:rsidRDefault="000906A8" w:rsidP="000906A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DC0281" id="Text Box 32" o:spid="_x0000_s1036" type="#_x0000_t202" style="position:absolute;margin-left:396pt;margin-top:7.75pt;width:75pt;height:15pt;z-index:25168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" fillcolor="white [3201]" strokeweight=".5pt">
                <v:textbox>
                  <w:txbxContent>
                    <w:p w14:paraId="11C89F0C" w14:textId="77777777" w:rsidR="000906A8" w:rsidRDefault="000906A8" w:rsidP="000906A8"/>
                  </w:txbxContent>
                </v:textbox>
              </v:shape>
            </w:pict>
          </mc:Fallback>
        </mc:AlternateContent>
      </w:r>
    </w:p>
    <w:p w14:paraId="0A8DF2FE" w14:textId="11C7F611" w:rsidR="002D2E6A" w:rsidRDefault="002D2E6A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 xml:space="preserve">     </w:t>
      </w:r>
    </w:p>
    <w:p w14:paraId="14298292" w14:textId="10CF84AD" w:rsidR="00832108" w:rsidRDefault="000906A8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  <w:noProof/>
          <w:lang w:val="en-US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7BED7B94" wp14:editId="417A564C">
                <wp:simplePos x="0" y="0"/>
                <wp:positionH relativeFrom="column">
                  <wp:posOffset>4959350</wp:posOffset>
                </wp:positionH>
                <wp:positionV relativeFrom="paragraph">
                  <wp:posOffset>171450</wp:posOffset>
                </wp:positionV>
                <wp:extent cx="952500" cy="190500"/>
                <wp:effectExtent l="0" t="0" r="19050" b="1905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2500" cy="19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282D9FE" w14:textId="77777777" w:rsidR="000906A8" w:rsidRDefault="000906A8" w:rsidP="000906A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ED7B94" id="Text Box 33" o:spid="_x0000_s1037" type="#_x0000_t202" style="position:absolute;margin-left:390.5pt;margin-top:13.5pt;width:75pt;height:15pt;z-index:251685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" fillcolor="white [3201]" strokeweight=".5pt">
                <v:textbox>
                  <w:txbxContent>
                    <w:p w14:paraId="1282D9FE" w14:textId="77777777" w:rsidR="000906A8" w:rsidRDefault="000906A8" w:rsidP="000906A8"/>
                  </w:txbxContent>
                </v:textbox>
              </v:shape>
            </w:pict>
          </mc:Fallback>
        </mc:AlternateContent>
      </w:r>
      <w:r w:rsidR="00573C38">
        <w:rPr>
          <w:rFonts w:ascii="Comic Sans MS" w:eastAsia="Comic Sans MS" w:hAnsi="Comic Sans MS" w:cs="Comic Sans MS"/>
        </w:rPr>
        <w:t>Which layer holds the most mass? ___________________</w:t>
      </w:r>
    </w:p>
    <w:p w14:paraId="376A6572" w14:textId="3F0595D9" w:rsidR="00573C38" w:rsidRDefault="00573C38">
      <w:pPr>
        <w:rPr>
          <w:rFonts w:ascii="Comic Sans MS" w:eastAsia="Comic Sans MS" w:hAnsi="Comic Sans MS" w:cs="Comic Sans MS"/>
        </w:rPr>
      </w:pPr>
      <w:r>
        <w:rPr>
          <w:rFonts w:ascii="Comic Sans MS" w:eastAsia="Comic Sans MS" w:hAnsi="Comic Sans MS" w:cs="Comic Sans MS"/>
        </w:rPr>
        <w:t>Why is the Ozone important? _______________________</w:t>
      </w:r>
    </w:p>
    <w:sectPr w:rsidR="00573C38" w:rsidSect="00331EDC">
      <w:headerReference w:type="default" r:id="rId10"/>
      <w:pgSz w:w="12240" w:h="15840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82D598" w14:textId="77777777" w:rsidR="00A43ACA" w:rsidRDefault="00A43ACA" w:rsidP="003B4A88">
      <w:pPr>
        <w:spacing w:line="240" w:lineRule="auto"/>
      </w:pPr>
      <w:r>
        <w:separator/>
      </w:r>
    </w:p>
  </w:endnote>
  <w:endnote w:type="continuationSeparator" w:id="0">
    <w:p w14:paraId="10ADE701" w14:textId="77777777" w:rsidR="00A43ACA" w:rsidRDefault="00A43ACA" w:rsidP="003B4A8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CA58DE" w14:textId="77777777" w:rsidR="00A43ACA" w:rsidRDefault="00A43ACA" w:rsidP="003B4A88">
      <w:pPr>
        <w:spacing w:line="240" w:lineRule="auto"/>
      </w:pPr>
      <w:r>
        <w:separator/>
      </w:r>
    </w:p>
  </w:footnote>
  <w:footnote w:type="continuationSeparator" w:id="0">
    <w:p w14:paraId="7329DBC7" w14:textId="77777777" w:rsidR="00A43ACA" w:rsidRDefault="00A43ACA" w:rsidP="003B4A8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DFE9C" w14:textId="6B33B64A" w:rsidR="003B4A88" w:rsidRPr="003B4A88" w:rsidRDefault="003B4A88" w:rsidP="003B4A88">
    <w:pPr>
      <w:rPr>
        <w:rFonts w:ascii="Comic Sans MS" w:eastAsia="Comic Sans MS" w:hAnsi="Comic Sans MS" w:cs="Comic Sans MS"/>
        <w:b/>
        <w:sz w:val="32"/>
        <w:szCs w:val="32"/>
      </w:rPr>
    </w:pPr>
    <w:r>
      <w:rPr>
        <w:rFonts w:ascii="Comic Sans MS" w:eastAsia="Comic Sans MS" w:hAnsi="Comic Sans MS" w:cs="Comic Sans MS"/>
        <w:b/>
        <w:sz w:val="32"/>
        <w:szCs w:val="32"/>
      </w:rPr>
      <w:t>Name</w:t>
    </w:r>
    <w:proofErr w:type="gramStart"/>
    <w:r>
      <w:rPr>
        <w:rFonts w:ascii="Comic Sans MS" w:eastAsia="Comic Sans MS" w:hAnsi="Comic Sans MS" w:cs="Comic Sans MS"/>
        <w:b/>
        <w:sz w:val="32"/>
        <w:szCs w:val="32"/>
      </w:rPr>
      <w:t>:_</w:t>
    </w:r>
    <w:proofErr w:type="gramEnd"/>
    <w:r>
      <w:rPr>
        <w:rFonts w:ascii="Comic Sans MS" w:eastAsia="Comic Sans MS" w:hAnsi="Comic Sans MS" w:cs="Comic Sans MS"/>
        <w:b/>
        <w:sz w:val="32"/>
        <w:szCs w:val="32"/>
      </w:rPr>
      <w:t>_______________  Class Period: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0MjcwMLW0MDezMDVX0lEKTi0uzszPAykwrAUA9oBrKSwAAAA="/>
  </w:docVars>
  <w:rsids>
    <w:rsidRoot w:val="001931F7"/>
    <w:rsid w:val="000906A8"/>
    <w:rsid w:val="00091F24"/>
    <w:rsid w:val="001931F7"/>
    <w:rsid w:val="002D2E6A"/>
    <w:rsid w:val="00331EDC"/>
    <w:rsid w:val="00361169"/>
    <w:rsid w:val="003B4A88"/>
    <w:rsid w:val="003B7F30"/>
    <w:rsid w:val="004A0991"/>
    <w:rsid w:val="004A4041"/>
    <w:rsid w:val="00573C38"/>
    <w:rsid w:val="00832108"/>
    <w:rsid w:val="00A43ACA"/>
    <w:rsid w:val="00AE55A2"/>
    <w:rsid w:val="00B6620A"/>
    <w:rsid w:val="00C46193"/>
    <w:rsid w:val="00C722D7"/>
    <w:rsid w:val="00E37B15"/>
    <w:rsid w:val="00F37748"/>
    <w:rsid w:val="00F66A53"/>
    <w:rsid w:val="00FC3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EF3E6"/>
  <w15:docId w15:val="{A3B335BA-3FE8-4883-8F5B-FDA3AF4BE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B4A8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4A88"/>
  </w:style>
  <w:style w:type="paragraph" w:styleId="Footer">
    <w:name w:val="footer"/>
    <w:basedOn w:val="Normal"/>
    <w:link w:val="FooterChar"/>
    <w:uiPriority w:val="99"/>
    <w:unhideWhenUsed/>
    <w:rsid w:val="003B4A8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4A88"/>
  </w:style>
  <w:style w:type="paragraph" w:styleId="BalloonText">
    <w:name w:val="Balloon Text"/>
    <w:basedOn w:val="Normal"/>
    <w:link w:val="BalloonTextChar"/>
    <w:uiPriority w:val="99"/>
    <w:semiHidden/>
    <w:unhideWhenUsed/>
    <w:rsid w:val="00C722D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22D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gif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71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lor Muzzillo</dc:creator>
  <cp:lastModifiedBy>Abigail Turner-Nesmith</cp:lastModifiedBy>
  <cp:revision>4</cp:revision>
  <cp:lastPrinted>2018-12-13T18:29:00Z</cp:lastPrinted>
  <dcterms:created xsi:type="dcterms:W3CDTF">2018-12-13T18:22:00Z</dcterms:created>
  <dcterms:modified xsi:type="dcterms:W3CDTF">2018-12-13T18:39:00Z</dcterms:modified>
</cp:coreProperties>
</file>